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92895" w14:textId="0C84B04D" w:rsidR="00920BA3" w:rsidRPr="00824EF6" w:rsidRDefault="00920BA3" w:rsidP="00824EF6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XSpec="center" w:tblpY="2254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802"/>
        <w:gridCol w:w="1308"/>
        <w:gridCol w:w="1684"/>
        <w:gridCol w:w="1402"/>
        <w:gridCol w:w="1153"/>
      </w:tblGrid>
      <w:tr w:rsidR="00824EF6" w:rsidRPr="00EE1523" w14:paraId="0603B572" w14:textId="77777777" w:rsidTr="00EA6CC6">
        <w:tc>
          <w:tcPr>
            <w:tcW w:w="2802" w:type="dxa"/>
            <w:shd w:val="clear" w:color="auto" w:fill="FFFFFF" w:themeFill="background1"/>
          </w:tcPr>
          <w:p w14:paraId="675F7D25" w14:textId="27458D5D" w:rsidR="00824EF6" w:rsidRPr="00AC4305" w:rsidRDefault="00303FB8" w:rsidP="00F55493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>Biochemical</w:t>
            </w:r>
            <w:r w:rsidR="00824EF6"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arameters</w:t>
            </w:r>
          </w:p>
        </w:tc>
        <w:tc>
          <w:tcPr>
            <w:tcW w:w="1308" w:type="dxa"/>
            <w:tcBorders>
              <w:right w:val="nil"/>
            </w:tcBorders>
            <w:shd w:val="clear" w:color="auto" w:fill="FFFFFF" w:themeFill="background1"/>
          </w:tcPr>
          <w:p w14:paraId="5550F29F" w14:textId="77777777" w:rsidR="00824EF6" w:rsidRPr="00AC4305" w:rsidRDefault="00824EF6" w:rsidP="00F55493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84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1D78931C" w14:textId="628EC07E" w:rsidR="00824EF6" w:rsidRPr="00AC4305" w:rsidRDefault="0057251E" w:rsidP="00F55493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</w:t>
            </w:r>
            <w:r w:rsidR="00824EF6"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trol </w:t>
            </w:r>
          </w:p>
        </w:tc>
        <w:tc>
          <w:tcPr>
            <w:tcW w:w="1402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35B04861" w14:textId="20FC64B7" w:rsidR="00824EF6" w:rsidRPr="00AC4305" w:rsidRDefault="0057251E" w:rsidP="00F55493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>(n=300)</w:t>
            </w:r>
          </w:p>
        </w:tc>
        <w:tc>
          <w:tcPr>
            <w:tcW w:w="1153" w:type="dxa"/>
            <w:tcBorders>
              <w:left w:val="nil"/>
            </w:tcBorders>
            <w:shd w:val="clear" w:color="auto" w:fill="FFFFFF" w:themeFill="background1"/>
          </w:tcPr>
          <w:p w14:paraId="46D57559" w14:textId="77777777" w:rsidR="00824EF6" w:rsidRPr="00EE1523" w:rsidRDefault="00824EF6" w:rsidP="00F554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EF6" w:rsidRPr="00EE1523" w14:paraId="4F044DCB" w14:textId="77777777" w:rsidTr="00534332">
        <w:tc>
          <w:tcPr>
            <w:tcW w:w="2802" w:type="dxa"/>
            <w:shd w:val="clear" w:color="auto" w:fill="FFFFFF" w:themeFill="background1"/>
          </w:tcPr>
          <w:p w14:paraId="6209B830" w14:textId="08EA17F2" w:rsidR="00824EF6" w:rsidRPr="00AC4305" w:rsidRDefault="00630FC2" w:rsidP="00F554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ARB1</w:t>
            </w:r>
            <w:r w:rsidR="003F0F97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21CDD" w:rsidRPr="00AC4305">
              <w:rPr>
                <w:b/>
                <w:bCs/>
              </w:rPr>
              <w:t>(</w:t>
            </w:r>
            <w:r w:rsidR="003F0F97" w:rsidRPr="00AC430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s7483067</w:t>
            </w:r>
            <w:r w:rsidR="00D21CDD" w:rsidRPr="00AC430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7)</w:t>
            </w:r>
          </w:p>
        </w:tc>
        <w:tc>
          <w:tcPr>
            <w:tcW w:w="1308" w:type="dxa"/>
            <w:shd w:val="clear" w:color="auto" w:fill="FFFFFF" w:themeFill="background1"/>
          </w:tcPr>
          <w:p w14:paraId="5AF09BA7" w14:textId="2DFAFCDF" w:rsidR="00824EF6" w:rsidRPr="00AC4305" w:rsidRDefault="00630FC2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C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824EF6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0</w:t>
            </w:r>
            <w:r w:rsidR="00824EF6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684" w:type="dxa"/>
            <w:shd w:val="clear" w:color="auto" w:fill="FFFFFF" w:themeFill="background1"/>
          </w:tcPr>
          <w:p w14:paraId="459DDE59" w14:textId="43D3E57F" w:rsidR="00824EF6" w:rsidRPr="00AC4305" w:rsidRDefault="00630FC2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824EF6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824EF6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8</w:t>
            </w:r>
            <w:r w:rsidR="00824EF6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02" w:type="dxa"/>
            <w:shd w:val="clear" w:color="auto" w:fill="FFFFFF" w:themeFill="background1"/>
          </w:tcPr>
          <w:p w14:paraId="2CD57B93" w14:textId="448B4638" w:rsidR="00824EF6" w:rsidRPr="00AC4305" w:rsidRDefault="00824EF6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T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</w:t>
            </w:r>
            <w:r w:rsidR="00630FC2"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2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53" w:type="dxa"/>
            <w:shd w:val="clear" w:color="auto" w:fill="FFFFFF" w:themeFill="background1"/>
          </w:tcPr>
          <w:p w14:paraId="35E28B3C" w14:textId="2701A8D8" w:rsidR="00824EF6" w:rsidRPr="00516E44" w:rsidRDefault="000F4DDC" w:rsidP="00972C4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</w:pPr>
            <w:r w:rsidRPr="00516E44">
              <w:rPr>
                <w:rFonts w:ascii="Times New Roman" w:hAnsi="Times New Roman" w:cs="Times New Roman"/>
                <w:i/>
                <w:sz w:val="24"/>
                <w:szCs w:val="24"/>
              </w:rPr>
              <w:t>P- Value</w:t>
            </w:r>
            <w:r w:rsidRPr="00516E44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1</w:t>
            </w:r>
          </w:p>
        </w:tc>
      </w:tr>
      <w:tr w:rsidR="00612148" w:rsidRPr="00EE1523" w14:paraId="180EAC25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73294C25" w14:textId="7D5EF63B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D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125B1AC2" w14:textId="01F14A6C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.3±34.3</w:t>
            </w:r>
          </w:p>
        </w:tc>
        <w:tc>
          <w:tcPr>
            <w:tcW w:w="1684" w:type="dxa"/>
            <w:shd w:val="clear" w:color="auto" w:fill="FFFFFF" w:themeFill="background1"/>
          </w:tcPr>
          <w:p w14:paraId="4C1E4CEF" w14:textId="044AFD19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±31.3</w:t>
            </w:r>
          </w:p>
        </w:tc>
        <w:tc>
          <w:tcPr>
            <w:tcW w:w="1402" w:type="dxa"/>
            <w:shd w:val="clear" w:color="auto" w:fill="FFFFFF" w:themeFill="background1"/>
          </w:tcPr>
          <w:p w14:paraId="417A391A" w14:textId="5A9479F3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.1±33.2</w:t>
            </w:r>
          </w:p>
        </w:tc>
        <w:tc>
          <w:tcPr>
            <w:tcW w:w="1153" w:type="dxa"/>
            <w:shd w:val="clear" w:color="auto" w:fill="FFFFFF" w:themeFill="background1"/>
          </w:tcPr>
          <w:p w14:paraId="08ED70D7" w14:textId="096776CF" w:rsidR="00612148" w:rsidRPr="001B4FA4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</w:p>
        </w:tc>
      </w:tr>
      <w:tr w:rsidR="00612148" w:rsidRPr="00EE1523" w14:paraId="34FC2BEF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05EEB839" w14:textId="460EA135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LD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321E1FB3" w14:textId="32534FAC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5±12.3</w:t>
            </w:r>
          </w:p>
        </w:tc>
        <w:tc>
          <w:tcPr>
            <w:tcW w:w="1684" w:type="dxa"/>
            <w:shd w:val="clear" w:color="auto" w:fill="FFFFFF" w:themeFill="background1"/>
          </w:tcPr>
          <w:p w14:paraId="48B2EA52" w14:textId="55D9213C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5±15.2</w:t>
            </w:r>
          </w:p>
        </w:tc>
        <w:tc>
          <w:tcPr>
            <w:tcW w:w="1402" w:type="dxa"/>
            <w:shd w:val="clear" w:color="auto" w:fill="FFFFFF" w:themeFill="background1"/>
          </w:tcPr>
          <w:p w14:paraId="12D432E5" w14:textId="12B09D9D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3±14.3</w:t>
            </w:r>
          </w:p>
        </w:tc>
        <w:tc>
          <w:tcPr>
            <w:tcW w:w="1153" w:type="dxa"/>
            <w:shd w:val="clear" w:color="auto" w:fill="FFFFFF" w:themeFill="background1"/>
          </w:tcPr>
          <w:p w14:paraId="71B12C44" w14:textId="6CE5657A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*</w:t>
            </w:r>
          </w:p>
        </w:tc>
      </w:tr>
      <w:tr w:rsidR="00612148" w:rsidRPr="00EE1523" w14:paraId="4236AEB5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492E33C9" w14:textId="77D412F6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0C857632" w14:textId="53E356F9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±43.4</w:t>
            </w:r>
          </w:p>
        </w:tc>
        <w:tc>
          <w:tcPr>
            <w:tcW w:w="1684" w:type="dxa"/>
            <w:shd w:val="clear" w:color="auto" w:fill="FFFFFF" w:themeFill="background1"/>
          </w:tcPr>
          <w:p w14:paraId="77141D46" w14:textId="3972319A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1.3±41.2</w:t>
            </w:r>
          </w:p>
        </w:tc>
        <w:tc>
          <w:tcPr>
            <w:tcW w:w="1402" w:type="dxa"/>
            <w:shd w:val="clear" w:color="auto" w:fill="FFFFFF" w:themeFill="background1"/>
          </w:tcPr>
          <w:p w14:paraId="59B400B6" w14:textId="45BB936F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.6±39.2</w:t>
            </w:r>
          </w:p>
        </w:tc>
        <w:tc>
          <w:tcPr>
            <w:tcW w:w="1153" w:type="dxa"/>
            <w:shd w:val="clear" w:color="auto" w:fill="FFFFFF" w:themeFill="background1"/>
          </w:tcPr>
          <w:p w14:paraId="698C30BD" w14:textId="6552352A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</w:tr>
      <w:tr w:rsidR="00612148" w:rsidRPr="00EE1523" w14:paraId="2582B648" w14:textId="77777777" w:rsidTr="00534332">
        <w:trPr>
          <w:trHeight w:val="184"/>
        </w:trPr>
        <w:tc>
          <w:tcPr>
            <w:tcW w:w="2802" w:type="dxa"/>
            <w:shd w:val="clear" w:color="auto" w:fill="FFFFFF" w:themeFill="background1"/>
            <w:vAlign w:val="center"/>
          </w:tcPr>
          <w:p w14:paraId="46D92CBF" w14:textId="77308557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T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149670CF" w14:textId="453BF099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37.3</w:t>
            </w:r>
          </w:p>
        </w:tc>
        <w:tc>
          <w:tcPr>
            <w:tcW w:w="1684" w:type="dxa"/>
            <w:shd w:val="clear" w:color="auto" w:fill="FFFFFF" w:themeFill="background1"/>
          </w:tcPr>
          <w:p w14:paraId="6A726B5F" w14:textId="039EBA41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34.3</w:t>
            </w:r>
          </w:p>
        </w:tc>
        <w:tc>
          <w:tcPr>
            <w:tcW w:w="1402" w:type="dxa"/>
            <w:shd w:val="clear" w:color="auto" w:fill="FFFFFF" w:themeFill="background1"/>
          </w:tcPr>
          <w:p w14:paraId="428E01DD" w14:textId="7DAF2858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33.2</w:t>
            </w:r>
          </w:p>
        </w:tc>
        <w:tc>
          <w:tcPr>
            <w:tcW w:w="1153" w:type="dxa"/>
            <w:shd w:val="clear" w:color="auto" w:fill="FFFFFF" w:themeFill="background1"/>
          </w:tcPr>
          <w:p w14:paraId="5CEA59C5" w14:textId="16BBCA61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612148" w:rsidRPr="00EE1523" w14:paraId="2739EA57" w14:textId="77777777" w:rsidTr="00534332">
        <w:trPr>
          <w:trHeight w:val="425"/>
        </w:trPr>
        <w:tc>
          <w:tcPr>
            <w:tcW w:w="2802" w:type="dxa"/>
            <w:shd w:val="clear" w:color="auto" w:fill="FFFFFF" w:themeFill="background1"/>
            <w:vAlign w:val="center"/>
          </w:tcPr>
          <w:p w14:paraId="2297A839" w14:textId="6F60D5A3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D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2F1D51CC" w14:textId="668B0975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4±13.1</w:t>
            </w:r>
          </w:p>
        </w:tc>
        <w:tc>
          <w:tcPr>
            <w:tcW w:w="16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D7D6B4" w14:textId="752464A1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9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13.2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D5477D3" w14:textId="13420931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12.4</w:t>
            </w: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85E1F3" w14:textId="425220CB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*</w:t>
            </w:r>
          </w:p>
        </w:tc>
      </w:tr>
      <w:tr w:rsidR="00612148" w:rsidRPr="00EE1523" w14:paraId="65313CD4" w14:textId="77777777" w:rsidTr="00534332">
        <w:trPr>
          <w:trHeight w:val="425"/>
        </w:trPr>
        <w:tc>
          <w:tcPr>
            <w:tcW w:w="2802" w:type="dxa"/>
            <w:shd w:val="clear" w:color="auto" w:fill="FFFFFF" w:themeFill="background1"/>
            <w:vAlign w:val="center"/>
          </w:tcPr>
          <w:p w14:paraId="13E4B951" w14:textId="5DCA779E" w:rsidR="00612148" w:rsidRPr="00EE1523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MA-IR</w:t>
            </w:r>
          </w:p>
        </w:tc>
        <w:tc>
          <w:tcPr>
            <w:tcW w:w="1308" w:type="dxa"/>
            <w:shd w:val="clear" w:color="auto" w:fill="FFFFFF" w:themeFill="background1"/>
          </w:tcPr>
          <w:p w14:paraId="48A614BE" w14:textId="1448A55A" w:rsidR="00612148" w:rsidRPr="00EE1523" w:rsidRDefault="00612148" w:rsidP="006121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±0.07</w:t>
            </w:r>
          </w:p>
        </w:tc>
        <w:tc>
          <w:tcPr>
            <w:tcW w:w="16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769F55" w14:textId="0021DBE4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±0.08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FCB3F58" w14:textId="7EB07069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±0.93</w:t>
            </w: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349E70A" w14:textId="32B134FF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612148" w:rsidRPr="00EE1523" w14:paraId="450D36D6" w14:textId="77777777" w:rsidTr="00EA6CC6">
        <w:trPr>
          <w:trHeight w:val="425"/>
        </w:trPr>
        <w:tc>
          <w:tcPr>
            <w:tcW w:w="2802" w:type="dxa"/>
            <w:shd w:val="clear" w:color="auto" w:fill="FFFFFF" w:themeFill="background1"/>
            <w:vAlign w:val="center"/>
          </w:tcPr>
          <w:p w14:paraId="63EDB3CE" w14:textId="4E2B424F" w:rsidR="00612148" w:rsidRDefault="00612148" w:rsidP="0061214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rum Insulin </w:t>
            </w:r>
            <w:r w:rsidRPr="003803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µIU/mL)</w:t>
            </w:r>
          </w:p>
        </w:tc>
        <w:tc>
          <w:tcPr>
            <w:tcW w:w="13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117D841" w14:textId="05198F4E" w:rsidR="00612148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±2.5</w:t>
            </w:r>
          </w:p>
        </w:tc>
        <w:tc>
          <w:tcPr>
            <w:tcW w:w="16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ACFF719" w14:textId="1BCC2A5B" w:rsidR="00612148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4±2.4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74770D9" w14:textId="0A000E89" w:rsidR="00612148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±2.6</w:t>
            </w: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AC0E490" w14:textId="56E17972" w:rsidR="00612148" w:rsidRPr="00EE1523" w:rsidRDefault="00612148" w:rsidP="00612148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303FB8" w:rsidRPr="00EE1523" w14:paraId="66EA0F50" w14:textId="77777777" w:rsidTr="00EA6CC6">
        <w:tc>
          <w:tcPr>
            <w:tcW w:w="2802" w:type="dxa"/>
            <w:shd w:val="clear" w:color="auto" w:fill="FFFFFF" w:themeFill="background1"/>
          </w:tcPr>
          <w:p w14:paraId="73DFD4E2" w14:textId="0B14609A" w:rsidR="00303FB8" w:rsidRPr="00AC4305" w:rsidRDefault="00303FB8" w:rsidP="00303FB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>Biochemical parameters</w:t>
            </w:r>
          </w:p>
        </w:tc>
        <w:tc>
          <w:tcPr>
            <w:tcW w:w="1308" w:type="dxa"/>
            <w:tcBorders>
              <w:right w:val="nil"/>
            </w:tcBorders>
            <w:shd w:val="clear" w:color="auto" w:fill="FFFFFF" w:themeFill="background1"/>
          </w:tcPr>
          <w:p w14:paraId="6CF6D4AA" w14:textId="77777777" w:rsidR="00303FB8" w:rsidRPr="00AC4305" w:rsidRDefault="00303FB8" w:rsidP="00303FB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84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5449739E" w14:textId="6CB707EF" w:rsidR="00303FB8" w:rsidRPr="00AC4305" w:rsidRDefault="00303FB8" w:rsidP="00303FB8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T2DM </w:t>
            </w:r>
          </w:p>
        </w:tc>
        <w:tc>
          <w:tcPr>
            <w:tcW w:w="1402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20E569F7" w14:textId="3BDDF85F" w:rsidR="00303FB8" w:rsidRPr="00AC4305" w:rsidRDefault="00303FB8" w:rsidP="00303FB8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Cs/>
                <w:sz w:val="24"/>
                <w:szCs w:val="24"/>
              </w:rPr>
              <w:t>(n=300)</w:t>
            </w:r>
          </w:p>
        </w:tc>
        <w:tc>
          <w:tcPr>
            <w:tcW w:w="1153" w:type="dxa"/>
            <w:tcBorders>
              <w:left w:val="nil"/>
            </w:tcBorders>
            <w:shd w:val="clear" w:color="auto" w:fill="FFFFFF" w:themeFill="background1"/>
          </w:tcPr>
          <w:p w14:paraId="1C1EDBFC" w14:textId="77777777" w:rsidR="00303FB8" w:rsidRPr="00EE1523" w:rsidRDefault="00303FB8" w:rsidP="00303FB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EE2" w:rsidRPr="00EE1523" w14:paraId="10C69210" w14:textId="77777777" w:rsidTr="00972C4C">
        <w:trPr>
          <w:trHeight w:val="391"/>
        </w:trPr>
        <w:tc>
          <w:tcPr>
            <w:tcW w:w="2802" w:type="dxa"/>
            <w:shd w:val="clear" w:color="auto" w:fill="FFFFFF" w:themeFill="background1"/>
          </w:tcPr>
          <w:p w14:paraId="709B0006" w14:textId="0F6F85C0" w:rsidR="00C05EE2" w:rsidRPr="00AC4305" w:rsidRDefault="00C05EE2" w:rsidP="00F554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CARB1 </w:t>
            </w:r>
            <w:r w:rsidRPr="00AC4305">
              <w:rPr>
                <w:b/>
                <w:bCs/>
              </w:rPr>
              <w:t>(</w:t>
            </w:r>
            <w:r w:rsidRPr="00AC430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s74830677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308" w:type="dxa"/>
            <w:shd w:val="clear" w:color="auto" w:fill="FFFFFF" w:themeFill="background1"/>
          </w:tcPr>
          <w:p w14:paraId="5777F55A" w14:textId="7823EBF1" w:rsidR="00C05EE2" w:rsidRPr="00AC4305" w:rsidRDefault="00C05EE2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C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80)</w:t>
            </w:r>
          </w:p>
        </w:tc>
        <w:tc>
          <w:tcPr>
            <w:tcW w:w="1684" w:type="dxa"/>
            <w:shd w:val="clear" w:color="auto" w:fill="FFFFFF" w:themeFill="background1"/>
          </w:tcPr>
          <w:p w14:paraId="64BD91FB" w14:textId="704A5497" w:rsidR="00C05EE2" w:rsidRPr="00AC4305" w:rsidRDefault="00C05EE2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T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107)</w:t>
            </w:r>
          </w:p>
        </w:tc>
        <w:tc>
          <w:tcPr>
            <w:tcW w:w="1402" w:type="dxa"/>
            <w:shd w:val="clear" w:color="auto" w:fill="FFFFFF" w:themeFill="background1"/>
          </w:tcPr>
          <w:p w14:paraId="3B62ED21" w14:textId="74A8C067" w:rsidR="00C05EE2" w:rsidRPr="00AC4305" w:rsidRDefault="00C05EE2" w:rsidP="005343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T</w:t>
            </w:r>
            <w:r w:rsidR="005343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C430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113)</w:t>
            </w:r>
          </w:p>
        </w:tc>
        <w:tc>
          <w:tcPr>
            <w:tcW w:w="1153" w:type="dxa"/>
            <w:shd w:val="clear" w:color="auto" w:fill="FFFFFF" w:themeFill="background1"/>
          </w:tcPr>
          <w:p w14:paraId="5D2FE08E" w14:textId="700DBC3C" w:rsidR="00C05EE2" w:rsidRPr="00EE1523" w:rsidRDefault="000F4DDC" w:rsidP="00F5549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16E44">
              <w:rPr>
                <w:rFonts w:ascii="Times New Roman" w:hAnsi="Times New Roman" w:cs="Times New Roman"/>
                <w:i/>
                <w:sz w:val="24"/>
                <w:szCs w:val="24"/>
              </w:rPr>
              <w:t>P-Value</w:t>
            </w:r>
            <w:r w:rsidRPr="00516E44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1</w:t>
            </w:r>
          </w:p>
        </w:tc>
      </w:tr>
      <w:tr w:rsidR="00D17953" w:rsidRPr="00EE1523" w14:paraId="6DFDDE2D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2CDE2790" w14:textId="295A1DA2" w:rsidR="00D17953" w:rsidRPr="00EE1523" w:rsidRDefault="00D17953" w:rsidP="00D1795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DL</w:t>
            </w:r>
            <w:r w:rsid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12148"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61A0782E" w14:textId="71649F95" w:rsidR="00D17953" w:rsidRPr="00EE1523" w:rsidRDefault="00D17953" w:rsidP="00D1795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4±24.5</w:t>
            </w:r>
          </w:p>
        </w:tc>
        <w:tc>
          <w:tcPr>
            <w:tcW w:w="1684" w:type="dxa"/>
            <w:shd w:val="clear" w:color="auto" w:fill="FFFFFF" w:themeFill="background1"/>
          </w:tcPr>
          <w:p w14:paraId="642F77BE" w14:textId="283DE474" w:rsidR="00D17953" w:rsidRPr="00EE1523" w:rsidRDefault="00D17953" w:rsidP="00D1795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3±27.3</w:t>
            </w:r>
          </w:p>
        </w:tc>
        <w:tc>
          <w:tcPr>
            <w:tcW w:w="1402" w:type="dxa"/>
            <w:shd w:val="clear" w:color="auto" w:fill="FFFFFF" w:themeFill="background1"/>
          </w:tcPr>
          <w:p w14:paraId="0C11979B" w14:textId="57210A43" w:rsidR="00D17953" w:rsidRPr="00EE1523" w:rsidRDefault="00D17953" w:rsidP="00D1795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4±25.1</w:t>
            </w:r>
          </w:p>
        </w:tc>
        <w:tc>
          <w:tcPr>
            <w:tcW w:w="1153" w:type="dxa"/>
            <w:shd w:val="clear" w:color="auto" w:fill="FFFFFF" w:themeFill="background1"/>
          </w:tcPr>
          <w:p w14:paraId="19F1D826" w14:textId="1B644653" w:rsidR="00D17953" w:rsidRPr="00EE1523" w:rsidRDefault="00D17953" w:rsidP="00D17953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FA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4*</w:t>
            </w:r>
          </w:p>
        </w:tc>
      </w:tr>
      <w:tr w:rsidR="00C05EE2" w:rsidRPr="00EE1523" w14:paraId="560AD4DE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3F416347" w14:textId="6B835B80" w:rsidR="00C05EE2" w:rsidRPr="00EE1523" w:rsidRDefault="00C05EE2" w:rsidP="004A369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LDL</w:t>
            </w:r>
            <w:r w:rsid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12148"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4A8A693E" w14:textId="00F2974E" w:rsidR="00C05EE2" w:rsidRPr="00EE1523" w:rsidRDefault="0082585C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12.4</w:t>
            </w:r>
          </w:p>
        </w:tc>
        <w:tc>
          <w:tcPr>
            <w:tcW w:w="1684" w:type="dxa"/>
            <w:shd w:val="clear" w:color="auto" w:fill="FFFFFF" w:themeFill="background1"/>
          </w:tcPr>
          <w:p w14:paraId="3AF4502E" w14:textId="42B8B0BC" w:rsidR="00C05EE2" w:rsidRPr="00EE1523" w:rsidRDefault="00C05EE2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3</w:t>
            </w:r>
            <w:r w:rsidR="002B3436">
              <w:rPr>
                <w:rFonts w:ascii="Times New Roman" w:hAnsi="Times New Roman" w:cs="Times New Roman"/>
                <w:sz w:val="24"/>
                <w:szCs w:val="24"/>
              </w:rPr>
              <w:t>±17.3</w:t>
            </w:r>
          </w:p>
        </w:tc>
        <w:tc>
          <w:tcPr>
            <w:tcW w:w="1402" w:type="dxa"/>
            <w:shd w:val="clear" w:color="auto" w:fill="FFFFFF" w:themeFill="background1"/>
          </w:tcPr>
          <w:p w14:paraId="49B4DAB0" w14:textId="7391D881" w:rsidR="00C05EE2" w:rsidRPr="00EE1523" w:rsidRDefault="0082585C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4±13.1</w:t>
            </w:r>
          </w:p>
        </w:tc>
        <w:tc>
          <w:tcPr>
            <w:tcW w:w="1153" w:type="dxa"/>
            <w:shd w:val="clear" w:color="auto" w:fill="FFFFFF" w:themeFill="background1"/>
          </w:tcPr>
          <w:p w14:paraId="3A3673F2" w14:textId="5B11CECE" w:rsidR="00C05EE2" w:rsidRPr="00EE1523" w:rsidRDefault="00902755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 w:rsidR="00132C34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05EE2" w:rsidRPr="00EE1523" w14:paraId="27225E8E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78952D33" w14:textId="12809FE9" w:rsidR="00C05EE2" w:rsidRPr="00EE1523" w:rsidRDefault="00C05EE2" w:rsidP="004A369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C</w:t>
            </w:r>
            <w:r w:rsid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12148"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0DF3F497" w14:textId="20BC7F2B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.4±37.3</w:t>
            </w:r>
          </w:p>
        </w:tc>
        <w:tc>
          <w:tcPr>
            <w:tcW w:w="1684" w:type="dxa"/>
            <w:shd w:val="clear" w:color="auto" w:fill="FFFFFF" w:themeFill="background1"/>
          </w:tcPr>
          <w:p w14:paraId="62FB1075" w14:textId="0E93F45F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9±41.2</w:t>
            </w:r>
          </w:p>
        </w:tc>
        <w:tc>
          <w:tcPr>
            <w:tcW w:w="1402" w:type="dxa"/>
            <w:shd w:val="clear" w:color="auto" w:fill="FFFFFF" w:themeFill="background1"/>
          </w:tcPr>
          <w:p w14:paraId="54B33CE8" w14:textId="15640F99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3±39.5</w:t>
            </w:r>
          </w:p>
        </w:tc>
        <w:tc>
          <w:tcPr>
            <w:tcW w:w="1153" w:type="dxa"/>
            <w:shd w:val="clear" w:color="auto" w:fill="FFFFFF" w:themeFill="background1"/>
          </w:tcPr>
          <w:p w14:paraId="7B347967" w14:textId="1A07F3C8" w:rsidR="00C05EE2" w:rsidRPr="00EE1523" w:rsidRDefault="00B239D4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C05EE2" w:rsidRPr="00EE1523" w14:paraId="105F657C" w14:textId="77777777" w:rsidTr="00534332">
        <w:tc>
          <w:tcPr>
            <w:tcW w:w="2802" w:type="dxa"/>
            <w:shd w:val="clear" w:color="auto" w:fill="FFFFFF" w:themeFill="background1"/>
            <w:vAlign w:val="center"/>
          </w:tcPr>
          <w:p w14:paraId="6C92240E" w14:textId="074C3B03" w:rsidR="00C05EE2" w:rsidRPr="00EE1523" w:rsidRDefault="00C05EE2" w:rsidP="004A369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TG</w:t>
            </w:r>
            <w:r w:rsid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="00612148"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3D7E2F50" w14:textId="647BB754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44.3</w:t>
            </w:r>
          </w:p>
        </w:tc>
        <w:tc>
          <w:tcPr>
            <w:tcW w:w="1684" w:type="dxa"/>
            <w:shd w:val="clear" w:color="auto" w:fill="FFFFFF" w:themeFill="background1"/>
          </w:tcPr>
          <w:p w14:paraId="2CE9DE37" w14:textId="4A8E3A2A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59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41.4</w:t>
            </w:r>
          </w:p>
        </w:tc>
        <w:tc>
          <w:tcPr>
            <w:tcW w:w="1402" w:type="dxa"/>
            <w:shd w:val="clear" w:color="auto" w:fill="FFFFFF" w:themeFill="background1"/>
          </w:tcPr>
          <w:p w14:paraId="22FEA8C4" w14:textId="797F0B4E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42.2</w:t>
            </w:r>
          </w:p>
        </w:tc>
        <w:tc>
          <w:tcPr>
            <w:tcW w:w="1153" w:type="dxa"/>
            <w:shd w:val="clear" w:color="auto" w:fill="FFFFFF" w:themeFill="background1"/>
          </w:tcPr>
          <w:p w14:paraId="1E9D374E" w14:textId="20CA4F58" w:rsidR="00C05EE2" w:rsidRPr="00EE1523" w:rsidRDefault="003E10B7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</w:tr>
      <w:tr w:rsidR="001454C1" w:rsidRPr="00EE1523" w14:paraId="0E731862" w14:textId="77777777" w:rsidTr="00534332">
        <w:trPr>
          <w:trHeight w:val="80"/>
        </w:trPr>
        <w:tc>
          <w:tcPr>
            <w:tcW w:w="2802" w:type="dxa"/>
            <w:shd w:val="clear" w:color="auto" w:fill="FFFFFF" w:themeFill="background1"/>
            <w:vAlign w:val="center"/>
          </w:tcPr>
          <w:p w14:paraId="36C4F7BA" w14:textId="71A2A2CB" w:rsidR="001454C1" w:rsidRPr="00EE1523" w:rsidRDefault="001454C1" w:rsidP="001454C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E15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DL</w:t>
            </w:r>
            <w:r w:rsid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12148" w:rsidRPr="006121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/dL)</w:t>
            </w:r>
          </w:p>
        </w:tc>
        <w:tc>
          <w:tcPr>
            <w:tcW w:w="1308" w:type="dxa"/>
            <w:shd w:val="clear" w:color="auto" w:fill="FFFFFF" w:themeFill="background1"/>
          </w:tcPr>
          <w:p w14:paraId="3D605E75" w14:textId="09F7F45C" w:rsidR="001454C1" w:rsidRPr="00F62242" w:rsidRDefault="00F62242" w:rsidP="00E51F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3±20</w:t>
            </w:r>
          </w:p>
        </w:tc>
        <w:tc>
          <w:tcPr>
            <w:tcW w:w="1684" w:type="dxa"/>
            <w:shd w:val="clear" w:color="auto" w:fill="FFFFFF" w:themeFill="background1"/>
          </w:tcPr>
          <w:p w14:paraId="351477B6" w14:textId="76EB0FD2" w:rsidR="001454C1" w:rsidRPr="00EE1523" w:rsidRDefault="001454C1" w:rsidP="00E51FBF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3±20.4</w:t>
            </w:r>
          </w:p>
        </w:tc>
        <w:tc>
          <w:tcPr>
            <w:tcW w:w="1402" w:type="dxa"/>
            <w:shd w:val="clear" w:color="auto" w:fill="FFFFFF" w:themeFill="background1"/>
          </w:tcPr>
          <w:p w14:paraId="6D414659" w14:textId="2E42EB10" w:rsidR="001454C1" w:rsidRPr="00EE1523" w:rsidRDefault="00F62242" w:rsidP="00E51FB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1±16.3</w:t>
            </w:r>
          </w:p>
        </w:tc>
        <w:tc>
          <w:tcPr>
            <w:tcW w:w="1153" w:type="dxa"/>
            <w:shd w:val="clear" w:color="auto" w:fill="FFFFFF" w:themeFill="background1"/>
          </w:tcPr>
          <w:p w14:paraId="7C34BE3D" w14:textId="0D8B6456" w:rsidR="001454C1" w:rsidRPr="00EE1523" w:rsidRDefault="001454C1" w:rsidP="001454C1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</w:tr>
      <w:tr w:rsidR="00C05EE2" w:rsidRPr="00EE1523" w14:paraId="10873425" w14:textId="77777777" w:rsidTr="00534332">
        <w:trPr>
          <w:trHeight w:val="80"/>
        </w:trPr>
        <w:tc>
          <w:tcPr>
            <w:tcW w:w="2802" w:type="dxa"/>
            <w:shd w:val="clear" w:color="auto" w:fill="FFFFFF" w:themeFill="background1"/>
            <w:vAlign w:val="center"/>
          </w:tcPr>
          <w:p w14:paraId="5108EBAF" w14:textId="1CD2B9DF" w:rsidR="00C05EE2" w:rsidRPr="00EE1523" w:rsidRDefault="00C05EE2" w:rsidP="004A369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MA-IR</w:t>
            </w:r>
          </w:p>
        </w:tc>
        <w:tc>
          <w:tcPr>
            <w:tcW w:w="1308" w:type="dxa"/>
            <w:shd w:val="clear" w:color="auto" w:fill="FFFFFF" w:themeFill="background1"/>
          </w:tcPr>
          <w:p w14:paraId="5E468A2A" w14:textId="7490BC8D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0.5</w:t>
            </w:r>
          </w:p>
        </w:tc>
        <w:tc>
          <w:tcPr>
            <w:tcW w:w="1684" w:type="dxa"/>
            <w:shd w:val="clear" w:color="auto" w:fill="FFFFFF" w:themeFill="background1"/>
          </w:tcPr>
          <w:p w14:paraId="532F6392" w14:textId="4EC93A02" w:rsidR="00C05EE2" w:rsidRPr="00EE1523" w:rsidRDefault="002B3436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0.6</w:t>
            </w:r>
          </w:p>
        </w:tc>
        <w:tc>
          <w:tcPr>
            <w:tcW w:w="1402" w:type="dxa"/>
            <w:shd w:val="clear" w:color="auto" w:fill="FFFFFF" w:themeFill="background1"/>
          </w:tcPr>
          <w:p w14:paraId="5C0BAA9C" w14:textId="011A8779" w:rsidR="00C05EE2" w:rsidRPr="00EE1523" w:rsidRDefault="002B3436" w:rsidP="0074015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±0.8</w:t>
            </w:r>
          </w:p>
        </w:tc>
        <w:tc>
          <w:tcPr>
            <w:tcW w:w="1153" w:type="dxa"/>
            <w:shd w:val="clear" w:color="auto" w:fill="FFFFFF" w:themeFill="background1"/>
          </w:tcPr>
          <w:p w14:paraId="469D02F4" w14:textId="11DECA3B" w:rsidR="00C05EE2" w:rsidRPr="00EE1523" w:rsidRDefault="00545B72" w:rsidP="0074015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**</w:t>
            </w:r>
          </w:p>
        </w:tc>
      </w:tr>
      <w:tr w:rsidR="0038034B" w:rsidRPr="00EE1523" w14:paraId="3AC07F35" w14:textId="77777777" w:rsidTr="00534332">
        <w:trPr>
          <w:trHeight w:val="80"/>
        </w:trPr>
        <w:tc>
          <w:tcPr>
            <w:tcW w:w="2802" w:type="dxa"/>
            <w:shd w:val="clear" w:color="auto" w:fill="FFFFFF" w:themeFill="background1"/>
            <w:vAlign w:val="center"/>
          </w:tcPr>
          <w:p w14:paraId="68C50D09" w14:textId="048F0766" w:rsidR="0038034B" w:rsidRDefault="0038034B" w:rsidP="0038034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rum Insulin </w:t>
            </w:r>
            <w:r w:rsidRPr="003803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µIU/mL)</w:t>
            </w:r>
          </w:p>
        </w:tc>
        <w:tc>
          <w:tcPr>
            <w:tcW w:w="1308" w:type="dxa"/>
            <w:shd w:val="clear" w:color="auto" w:fill="FFFFFF" w:themeFill="background1"/>
          </w:tcPr>
          <w:p w14:paraId="6A91F83F" w14:textId="690EE9E4" w:rsidR="0038034B" w:rsidRDefault="0038034B" w:rsidP="0038034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7.2</w:t>
            </w:r>
          </w:p>
        </w:tc>
        <w:tc>
          <w:tcPr>
            <w:tcW w:w="1684" w:type="dxa"/>
            <w:shd w:val="clear" w:color="auto" w:fill="FFFFFF" w:themeFill="background1"/>
          </w:tcPr>
          <w:p w14:paraId="7CED6AE4" w14:textId="6903EFD1" w:rsidR="0038034B" w:rsidRDefault="0038034B" w:rsidP="0038034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9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6.5</w:t>
            </w:r>
          </w:p>
        </w:tc>
        <w:tc>
          <w:tcPr>
            <w:tcW w:w="1402" w:type="dxa"/>
            <w:shd w:val="clear" w:color="auto" w:fill="FFFFFF" w:themeFill="background1"/>
          </w:tcPr>
          <w:p w14:paraId="3B2A9D25" w14:textId="78B461E3" w:rsidR="0038034B" w:rsidRDefault="0038034B" w:rsidP="0038034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5±12.3</w:t>
            </w:r>
          </w:p>
        </w:tc>
        <w:tc>
          <w:tcPr>
            <w:tcW w:w="1153" w:type="dxa"/>
            <w:shd w:val="clear" w:color="auto" w:fill="FFFFFF" w:themeFill="background1"/>
          </w:tcPr>
          <w:p w14:paraId="6CDB7911" w14:textId="09A685E4" w:rsidR="0038034B" w:rsidRPr="00EE1523" w:rsidRDefault="0038034B" w:rsidP="0038034B">
            <w:pPr>
              <w:spacing w:line="360" w:lineRule="auto"/>
              <w:jc w:val="center"/>
              <w:textAlignment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*</w:t>
            </w:r>
          </w:p>
        </w:tc>
      </w:tr>
    </w:tbl>
    <w:p w14:paraId="791A48DD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006A32B6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05281D4E" w14:textId="77777777" w:rsidR="00920BA3" w:rsidRPr="00EE1523" w:rsidRDefault="00920BA3" w:rsidP="00920BA3">
      <w:pPr>
        <w:tabs>
          <w:tab w:val="left" w:pos="1848"/>
        </w:tabs>
        <w:rPr>
          <w:rFonts w:ascii="Times New Roman" w:hAnsi="Times New Roman" w:cs="Times New Roman"/>
          <w:sz w:val="24"/>
          <w:szCs w:val="24"/>
        </w:rPr>
      </w:pPr>
      <w:r w:rsidRPr="00EE1523">
        <w:rPr>
          <w:rFonts w:ascii="Times New Roman" w:hAnsi="Times New Roman" w:cs="Times New Roman"/>
          <w:sz w:val="24"/>
          <w:szCs w:val="24"/>
        </w:rPr>
        <w:tab/>
      </w:r>
    </w:p>
    <w:p w14:paraId="6EF8DAC1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5BED03E6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2EBB6ACB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66FCB839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083451AE" w14:textId="77777777" w:rsidR="00920BA3" w:rsidRPr="00EE152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5A2E340F" w14:textId="178D1C7C" w:rsidR="00920BA3" w:rsidRDefault="00920BA3" w:rsidP="00920BA3">
      <w:pPr>
        <w:rPr>
          <w:rFonts w:ascii="Times New Roman" w:hAnsi="Times New Roman" w:cs="Times New Roman"/>
          <w:sz w:val="24"/>
          <w:szCs w:val="24"/>
        </w:rPr>
      </w:pPr>
    </w:p>
    <w:p w14:paraId="1B8A8921" w14:textId="77777777" w:rsidR="003F5D54" w:rsidRPr="00EE1523" w:rsidRDefault="003F5D54" w:rsidP="00920BA3">
      <w:pPr>
        <w:rPr>
          <w:rFonts w:ascii="Times New Roman" w:hAnsi="Times New Roman" w:cs="Times New Roman"/>
          <w:sz w:val="24"/>
          <w:szCs w:val="24"/>
        </w:rPr>
      </w:pPr>
    </w:p>
    <w:p w14:paraId="399017F7" w14:textId="6845906A" w:rsidR="00920BA3" w:rsidRPr="00EE1523" w:rsidRDefault="00920BA3" w:rsidP="008E243A">
      <w:pPr>
        <w:spacing w:after="0"/>
        <w:ind w:left="720" w:right="794"/>
        <w:jc w:val="both"/>
        <w:rPr>
          <w:rFonts w:ascii="Times New Roman" w:hAnsi="Times New Roman" w:cs="Times New Roman"/>
          <w:sz w:val="24"/>
          <w:szCs w:val="24"/>
        </w:rPr>
      </w:pPr>
      <w:r w:rsidRPr="00EE152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</w:t>
      </w:r>
      <w:r w:rsidRPr="00EE1523">
        <w:rPr>
          <w:rFonts w:ascii="Times New Roman" w:hAnsi="Times New Roman" w:cs="Times New Roman"/>
          <w:sz w:val="24"/>
          <w:szCs w:val="24"/>
        </w:rPr>
        <w:t xml:space="preserve">ANOVA test, * bold represents </w:t>
      </w:r>
      <w:r w:rsidRPr="00C74F9C">
        <w:rPr>
          <w:rFonts w:ascii="Times New Roman" w:hAnsi="Times New Roman" w:cs="Times New Roman"/>
          <w:i/>
          <w:iCs/>
          <w:sz w:val="24"/>
          <w:szCs w:val="24"/>
        </w:rPr>
        <w:t>p &lt; 0.05</w:t>
      </w:r>
      <w:r w:rsidRPr="00EE1523">
        <w:rPr>
          <w:rFonts w:ascii="Times New Roman" w:hAnsi="Times New Roman" w:cs="Times New Roman"/>
          <w:sz w:val="24"/>
          <w:szCs w:val="24"/>
        </w:rPr>
        <w:t xml:space="preserve"> significant, HDL: high density lipoprotein; TG: triglycerides; TC: total cholesterol; LDL: low density lipoprotein; VLDL: very </w:t>
      </w:r>
      <w:r w:rsidR="008E243A" w:rsidRPr="00EE1523">
        <w:rPr>
          <w:rFonts w:ascii="Times New Roman" w:hAnsi="Times New Roman" w:cs="Times New Roman"/>
          <w:sz w:val="24"/>
          <w:szCs w:val="24"/>
        </w:rPr>
        <w:t>low-density</w:t>
      </w:r>
      <w:r w:rsidRPr="00EE1523">
        <w:rPr>
          <w:rFonts w:ascii="Times New Roman" w:hAnsi="Times New Roman" w:cs="Times New Roman"/>
          <w:sz w:val="24"/>
          <w:szCs w:val="24"/>
        </w:rPr>
        <w:t xml:space="preserve"> lipoprotein</w:t>
      </w:r>
    </w:p>
    <w:p w14:paraId="67F42383" w14:textId="781A3B81" w:rsidR="00BE7EB0" w:rsidRDefault="00000000">
      <w:pPr>
        <w:rPr>
          <w:rFonts w:ascii="Times New Roman" w:hAnsi="Times New Roman" w:cs="Times New Roman"/>
          <w:sz w:val="24"/>
          <w:szCs w:val="24"/>
        </w:rPr>
      </w:pPr>
    </w:p>
    <w:p w14:paraId="2169C9EA" w14:textId="7641EDB5" w:rsidR="00FA148A" w:rsidRDefault="00FA148A">
      <w:pPr>
        <w:rPr>
          <w:rFonts w:ascii="Times New Roman" w:hAnsi="Times New Roman" w:cs="Times New Roman"/>
          <w:sz w:val="24"/>
          <w:szCs w:val="24"/>
        </w:rPr>
      </w:pPr>
    </w:p>
    <w:p w14:paraId="2CC6BF15" w14:textId="035B0BA6" w:rsidR="00F4207D" w:rsidRDefault="00F4207D">
      <w:pPr>
        <w:rPr>
          <w:rFonts w:ascii="Times New Roman" w:hAnsi="Times New Roman" w:cs="Times New Roman"/>
          <w:sz w:val="24"/>
          <w:szCs w:val="24"/>
        </w:rPr>
      </w:pPr>
    </w:p>
    <w:p w14:paraId="56DA81C5" w14:textId="17B151B0" w:rsidR="00D6069D" w:rsidRDefault="00D6069D">
      <w:pPr>
        <w:rPr>
          <w:rFonts w:ascii="Times New Roman" w:hAnsi="Times New Roman" w:cs="Times New Roman"/>
          <w:sz w:val="24"/>
          <w:szCs w:val="24"/>
        </w:rPr>
      </w:pPr>
    </w:p>
    <w:p w14:paraId="08978EBA" w14:textId="394B3B7B" w:rsidR="00D6069D" w:rsidRDefault="00D6069D">
      <w:pPr>
        <w:rPr>
          <w:rFonts w:ascii="Times New Roman" w:hAnsi="Times New Roman" w:cs="Times New Roman"/>
          <w:sz w:val="24"/>
          <w:szCs w:val="24"/>
        </w:rPr>
      </w:pPr>
    </w:p>
    <w:sectPr w:rsidR="00D6069D" w:rsidSect="00920BA3">
      <w:pgSz w:w="11907" w:h="16839" w:code="9"/>
      <w:pgMar w:top="1440" w:right="1440" w:bottom="1440" w:left="1440" w:header="1008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M2NTWyMLUwNDBW0lEKTi0uzszPAykwrAUAcAi9kiwAAAA="/>
  </w:docVars>
  <w:rsids>
    <w:rsidRoot w:val="00920BA3"/>
    <w:rsid w:val="000224CD"/>
    <w:rsid w:val="00030A1B"/>
    <w:rsid w:val="00061D36"/>
    <w:rsid w:val="000E49BF"/>
    <w:rsid w:val="000F4DDC"/>
    <w:rsid w:val="00132C34"/>
    <w:rsid w:val="001369B3"/>
    <w:rsid w:val="001420D0"/>
    <w:rsid w:val="001454C1"/>
    <w:rsid w:val="001924A1"/>
    <w:rsid w:val="001A3135"/>
    <w:rsid w:val="001A63FF"/>
    <w:rsid w:val="001B4FA4"/>
    <w:rsid w:val="001F67EF"/>
    <w:rsid w:val="00295FBB"/>
    <w:rsid w:val="002B3436"/>
    <w:rsid w:val="002D5E67"/>
    <w:rsid w:val="002F33C3"/>
    <w:rsid w:val="00303FB8"/>
    <w:rsid w:val="0038034B"/>
    <w:rsid w:val="003D18F1"/>
    <w:rsid w:val="003E10B7"/>
    <w:rsid w:val="003F0F97"/>
    <w:rsid w:val="003F5D54"/>
    <w:rsid w:val="004203A7"/>
    <w:rsid w:val="0047319E"/>
    <w:rsid w:val="0049379A"/>
    <w:rsid w:val="004A369C"/>
    <w:rsid w:val="004D0FE5"/>
    <w:rsid w:val="00516E44"/>
    <w:rsid w:val="00534332"/>
    <w:rsid w:val="00545B72"/>
    <w:rsid w:val="0057251E"/>
    <w:rsid w:val="005A5356"/>
    <w:rsid w:val="005D0000"/>
    <w:rsid w:val="005F47FA"/>
    <w:rsid w:val="00610B02"/>
    <w:rsid w:val="00612148"/>
    <w:rsid w:val="00630FC2"/>
    <w:rsid w:val="006355DD"/>
    <w:rsid w:val="00712451"/>
    <w:rsid w:val="00722122"/>
    <w:rsid w:val="00732D3B"/>
    <w:rsid w:val="0074015B"/>
    <w:rsid w:val="00745656"/>
    <w:rsid w:val="00754B2C"/>
    <w:rsid w:val="007932F6"/>
    <w:rsid w:val="00793DBF"/>
    <w:rsid w:val="00821B21"/>
    <w:rsid w:val="00824EF6"/>
    <w:rsid w:val="0082585C"/>
    <w:rsid w:val="0083068B"/>
    <w:rsid w:val="008958A7"/>
    <w:rsid w:val="008B1E07"/>
    <w:rsid w:val="008E243A"/>
    <w:rsid w:val="008E4C61"/>
    <w:rsid w:val="008F43DB"/>
    <w:rsid w:val="00902755"/>
    <w:rsid w:val="00915511"/>
    <w:rsid w:val="00920004"/>
    <w:rsid w:val="00920BA3"/>
    <w:rsid w:val="00972C4C"/>
    <w:rsid w:val="009A3159"/>
    <w:rsid w:val="009C5795"/>
    <w:rsid w:val="009E4A0D"/>
    <w:rsid w:val="00A21811"/>
    <w:rsid w:val="00A402D8"/>
    <w:rsid w:val="00A82615"/>
    <w:rsid w:val="00A86D38"/>
    <w:rsid w:val="00A91EB7"/>
    <w:rsid w:val="00A97F47"/>
    <w:rsid w:val="00AC4305"/>
    <w:rsid w:val="00AF616D"/>
    <w:rsid w:val="00B239D4"/>
    <w:rsid w:val="00B86D87"/>
    <w:rsid w:val="00BA4A45"/>
    <w:rsid w:val="00BD4AEB"/>
    <w:rsid w:val="00C05EE2"/>
    <w:rsid w:val="00C1395A"/>
    <w:rsid w:val="00C4601C"/>
    <w:rsid w:val="00C74F9C"/>
    <w:rsid w:val="00D17953"/>
    <w:rsid w:val="00D21CDD"/>
    <w:rsid w:val="00D50425"/>
    <w:rsid w:val="00D6069D"/>
    <w:rsid w:val="00D869B5"/>
    <w:rsid w:val="00DA570E"/>
    <w:rsid w:val="00E01994"/>
    <w:rsid w:val="00E036CD"/>
    <w:rsid w:val="00E11082"/>
    <w:rsid w:val="00E51FBF"/>
    <w:rsid w:val="00E824DE"/>
    <w:rsid w:val="00EA6CC6"/>
    <w:rsid w:val="00EE1523"/>
    <w:rsid w:val="00EE4E05"/>
    <w:rsid w:val="00F30FE3"/>
    <w:rsid w:val="00F4207D"/>
    <w:rsid w:val="00F55493"/>
    <w:rsid w:val="00F62242"/>
    <w:rsid w:val="00F65B31"/>
    <w:rsid w:val="00FA148A"/>
    <w:rsid w:val="00FA28A8"/>
    <w:rsid w:val="00FB6046"/>
    <w:rsid w:val="00FC6136"/>
    <w:rsid w:val="00FD1557"/>
    <w:rsid w:val="00FD46A0"/>
    <w:rsid w:val="00FE5030"/>
    <w:rsid w:val="00FF1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C863B"/>
  <w15:docId w15:val="{51972660-90D6-4970-B229-F6F4E70B0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BA3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0BA3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20BA3"/>
    <w:pPr>
      <w:spacing w:after="0" w:line="240" w:lineRule="auto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sh Abdullah</dc:creator>
  <cp:lastModifiedBy>Mohd Wamique</cp:lastModifiedBy>
  <cp:revision>92</cp:revision>
  <dcterms:created xsi:type="dcterms:W3CDTF">2020-06-13T07:19:00Z</dcterms:created>
  <dcterms:modified xsi:type="dcterms:W3CDTF">2022-11-29T18:42:00Z</dcterms:modified>
</cp:coreProperties>
</file>